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llian Clemo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ll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emo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9 n fernandez ave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atlock3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449034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